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FE42B" w14:textId="6437D687" w:rsidR="007162BF" w:rsidRDefault="00704C58">
      <w:r w:rsidRPr="00704C58">
        <w:rPr>
          <w:noProof/>
        </w:rPr>
        <w:drawing>
          <wp:inline distT="0" distB="0" distL="0" distR="0" wp14:anchorId="2D55F56A" wp14:editId="0CE2B27D">
            <wp:extent cx="4804117" cy="8709636"/>
            <wp:effectExtent l="0" t="0" r="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0" t="7078" r="18244" b="10028"/>
                    <a:stretch/>
                  </pic:blipFill>
                  <pic:spPr bwMode="auto">
                    <a:xfrm>
                      <a:off x="0" y="0"/>
                      <a:ext cx="4811784" cy="872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162BF" w:rsidSect="00882C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Tc0NrYwNTI3NzRU0lEKTi0uzszPAykwrAUAUW+taSwAAAA="/>
  </w:docVars>
  <w:rsids>
    <w:rsidRoot w:val="001025A0"/>
    <w:rsid w:val="001025A0"/>
    <w:rsid w:val="00704C58"/>
    <w:rsid w:val="007162BF"/>
    <w:rsid w:val="00823D9E"/>
    <w:rsid w:val="00882CDC"/>
    <w:rsid w:val="00A04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6FCCB5-F08A-443C-9B8E-4CC03923B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湛秋</dc:creator>
  <cp:keywords/>
  <dc:description/>
  <cp:lastModifiedBy>郭 湛秋</cp:lastModifiedBy>
  <cp:revision>2</cp:revision>
  <dcterms:created xsi:type="dcterms:W3CDTF">2022-03-25T01:58:00Z</dcterms:created>
  <dcterms:modified xsi:type="dcterms:W3CDTF">2022-03-25T02:00:00Z</dcterms:modified>
</cp:coreProperties>
</file>